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814" w:type="dxa"/>
        <w:tblCellSpacing w:w="0" w:type="dxa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20"/>
        <w:gridCol w:w="10472"/>
        <w:gridCol w:w="6"/>
        <w:gridCol w:w="316"/>
      </w:tblGrid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15500E" w:rsidRPr="0015500E" w:rsidRDefault="0015500E" w:rsidP="0015500E">
            <w:pPr>
              <w:spacing w:after="0" w:line="187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48"/>
                <w:szCs w:val="40"/>
              </w:rPr>
            </w:pPr>
            <w:r w:rsidRPr="0015500E">
              <w:rPr>
                <w:rFonts w:ascii="Arial" w:eastAsia="Times New Roman" w:hAnsi="Arial" w:cs="Arial"/>
                <w:b/>
                <w:bCs/>
                <w:color w:val="000000"/>
                <w:sz w:val="48"/>
                <w:szCs w:val="40"/>
              </w:rPr>
              <w:t>Engineering &amp; Technology Articles</w:t>
            </w:r>
          </w:p>
          <w:p w:rsidR="0015500E" w:rsidRDefault="0015500E" w:rsidP="0015500E">
            <w:pPr>
              <w:spacing w:after="0" w:line="187" w:lineRule="atLeast"/>
              <w:ind w:firstLine="720"/>
              <w:rPr>
                <w:rFonts w:ascii="Arial" w:eastAsia="Times New Roman" w:hAnsi="Arial" w:cs="Arial"/>
                <w:bCs/>
                <w:color w:val="000000"/>
                <w:sz w:val="20"/>
              </w:rPr>
            </w:pPr>
          </w:p>
          <w:p w:rsidR="0015500E" w:rsidRDefault="0015500E" w:rsidP="00B4128A">
            <w:pPr>
              <w:spacing w:after="0" w:line="187" w:lineRule="atLeast"/>
              <w:rPr>
                <w:rFonts w:ascii="Arial" w:eastAsia="Times New Roman" w:hAnsi="Arial" w:cs="Arial"/>
                <w:bCs/>
                <w:color w:val="000000"/>
                <w:sz w:val="20"/>
              </w:rPr>
            </w:pPr>
            <w:r w:rsidRPr="0015500E">
              <w:rPr>
                <w:rFonts w:ascii="Arial" w:eastAsia="Times New Roman" w:hAnsi="Arial" w:cs="Arial"/>
                <w:bCs/>
                <w:color w:val="000000"/>
                <w:sz w:val="36"/>
              </w:rPr>
              <w:t>Pick an article that interests you, then CLTR + click on a title to take you to the webpage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</w:rPr>
              <w:t>.</w:t>
            </w:r>
          </w:p>
          <w:p w:rsidR="0015500E" w:rsidRDefault="0015500E" w:rsidP="00B4128A">
            <w:pPr>
              <w:spacing w:after="0" w:line="187" w:lineRule="atLeast"/>
              <w:rPr>
                <w:rFonts w:ascii="Arial" w:eastAsia="Times New Roman" w:hAnsi="Arial" w:cs="Arial"/>
                <w:bCs/>
                <w:color w:val="000000"/>
                <w:sz w:val="20"/>
              </w:rPr>
            </w:pPr>
          </w:p>
          <w:p w:rsidR="0015500E" w:rsidRPr="0015500E" w:rsidRDefault="0015500E" w:rsidP="00B4128A">
            <w:pPr>
              <w:spacing w:after="0" w:line="187" w:lineRule="atLeast"/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4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Humans Need Not Apply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Will your future job be taken over by a robot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Watch the video to find out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5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Boston Dynamics' Terrifying Robots Can Now Run, Jump and Climb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Watch the amazing video!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6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Rockwood Students Print Prosthetic Limbs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Newspaper Article from the Daily American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7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Do You Have any of These Symptoms from Using Your Phone too Much?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5 New Brain Disorders that Were Born out of the Digital Age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8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Boston Dynamics Unveils 'Nightmare-Inducing' Hybrid Robot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Read the article and check out the amazing video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9" w:tgtFrame="_blank" w:history="1">
              <w:proofErr w:type="gram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Amazon's Supermarket that Only Needs Just Three Workers!</w:t>
              </w:r>
              <w:proofErr w:type="gramEnd"/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Guess who is going to lose their jobs due to technology</w:t>
            </w:r>
            <w:proofErr w:type="gramStart"/>
            <w:r w:rsidRPr="0015500E">
              <w:rPr>
                <w:rFonts w:ascii="Arial" w:eastAsia="Times New Roman" w:hAnsi="Arial" w:cs="Arial"/>
                <w:noProof/>
                <w:color w:val="000000"/>
              </w:rPr>
              <w:t>....</w:t>
            </w:r>
            <w:r w:rsidRPr="00B4128A">
              <w:rPr>
                <w:rFonts w:ascii="Arial" w:eastAsia="Times New Roman" w:hAnsi="Arial" w:cs="Arial"/>
                <w:color w:val="000000"/>
              </w:rPr>
              <w:t>Walmart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0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The ‘Nightmare-Inducing’ Wheeled Robot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Check out the video where it jumps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. It's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Amazing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1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Amputee Cat </w:t>
              </w:r>
              <w:proofErr w:type="gram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is Given</w:t>
              </w:r>
              <w:proofErr w:type="gramEnd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 Bionic Paws!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Take a look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at the amazing pictures.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2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HUGE Drone Can Lift 500lbs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It's a monster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!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Imagine all of the things that it could lift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Check out the video.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3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13 FOOT 'Avatar War' Robot Learns to Walk and Mimic Human Movements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The giant robot, built in South Korea, works by repeating the actions of its pilot sitting inside by moving its enormous arms and legs up and down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4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Boston Dynamics Spot Mini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Watch the video of this robotic dog that can do dishes and climb stairs and get you a drink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It even slips on banana peels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5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Scientists Create Embryos That Are Both Animal And Human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Could there be pigs with partial human brains and organs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Read the article to find out!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6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Apple Harvested Almost $40 Million Worth of Gold from Recycled Gadgets Last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Meet Liam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Liam is a robot that will disassemble your phone to extract the gold and other precious commodities from it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Check out the video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7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Boston Dynamics Generation 2 ATLAS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Watch the robot get bullied and then get back up again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. Don't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forget to watch the video link!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CE1E99" w:rsidRPr="00CE1E99" w:rsidRDefault="00CE1E99" w:rsidP="00CE1E99">
            <w:pPr>
              <w:spacing w:after="0" w:line="374" w:lineRule="atLeast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hyperlink r:id="rId18" w:tgtFrame="_blank" w:history="1">
              <w:r w:rsidRPr="00CE1E99">
                <w:rPr>
                  <w:rFonts w:ascii="Arial" w:eastAsia="Times New Roman" w:hAnsi="Arial" w:cs="Arial"/>
                  <w:b/>
                  <w:color w:val="000000"/>
                  <w:sz w:val="20"/>
                  <w:u w:val="single"/>
                </w:rPr>
                <w:t xml:space="preserve">Using </w:t>
              </w:r>
              <w:proofErr w:type="spellStart"/>
              <w:r w:rsidRPr="00CE1E99">
                <w:rPr>
                  <w:rFonts w:ascii="Arial" w:eastAsia="Times New Roman" w:hAnsi="Arial" w:cs="Arial"/>
                  <w:b/>
                  <w:color w:val="000000"/>
                  <w:sz w:val="20"/>
                  <w:u w:val="single"/>
                </w:rPr>
                <w:t>Robo</w:t>
              </w:r>
              <w:proofErr w:type="spellEnd"/>
              <w:r w:rsidRPr="00CE1E99">
                <w:rPr>
                  <w:rFonts w:ascii="Arial" w:eastAsia="Times New Roman" w:hAnsi="Arial" w:cs="Arial"/>
                  <w:b/>
                  <w:color w:val="000000"/>
                  <w:sz w:val="20"/>
                  <w:u w:val="single"/>
                </w:rPr>
                <w:t>-Deer to Catch Poachers</w:t>
              </w:r>
            </w:hyperlink>
          </w:p>
          <w:p w:rsidR="00CE1E99" w:rsidRDefault="00CE1E99" w:rsidP="00CE1E99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Hey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Rednecks...Next time, think before you shoot from inside your truck!</w:t>
            </w:r>
          </w:p>
          <w:p w:rsidR="00B4128A" w:rsidRPr="00B4128A" w:rsidRDefault="007C00E3" w:rsidP="00CE1E99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9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Robots Can Now Iron Clothes!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Watch out Iron Maidens, robots are gunning for your job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!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PS: Remember Baxter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Guess 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who's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back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0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Boeing Studying How This Light Metal Could Save Mega Weight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Imagine a piece of metal that is light enough to sit on a dandelion fluff without crushing it!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1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Life-Size Humanoid Robot Takes a Walk in the Woods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Boston Dynamics, the robot company owned by Google, has released footage of Atlas, its six-foot humanoid robot stomping through woodland.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2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Japan and America Agree to Put Giant Fighting Robots Into Battle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Japan's </w:t>
            </w:r>
            <w:proofErr w:type="spellStart"/>
            <w:r w:rsidRPr="00B4128A">
              <w:rPr>
                <w:rFonts w:ascii="Arial" w:eastAsia="Times New Roman" w:hAnsi="Arial" w:cs="Arial"/>
                <w:color w:val="000000"/>
              </w:rPr>
              <w:t>Suidobashi</w:t>
            </w:r>
            <w:proofErr w:type="spellEnd"/>
            <w:r w:rsidRPr="00B4128A">
              <w:rPr>
                <w:rFonts w:ascii="Arial" w:eastAsia="Times New Roman" w:hAnsi="Arial" w:cs="Arial"/>
                <w:color w:val="000000"/>
              </w:rPr>
              <w:t xml:space="preserve"> accepts </w:t>
            </w:r>
            <w:proofErr w:type="spellStart"/>
            <w:r w:rsidRPr="00B4128A">
              <w:rPr>
                <w:rFonts w:ascii="Arial" w:eastAsia="Times New Roman" w:hAnsi="Arial" w:cs="Arial"/>
                <w:color w:val="000000"/>
              </w:rPr>
              <w:t>MegaBots</w:t>
            </w:r>
            <w:proofErr w:type="spellEnd"/>
            <w:r w:rsidRPr="00B4128A">
              <w:rPr>
                <w:rFonts w:ascii="Arial" w:eastAsia="Times New Roman" w:hAnsi="Arial" w:cs="Arial"/>
                <w:color w:val="000000"/>
              </w:rPr>
              <w:t>' challenge of a duel, paving the way for robot wars on a grand scale of 12,000 lbs of fighting machines!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3" w:anchor=".VZ_qa2B6MtQ.email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The Walking Chariot that has Legs and </w:t>
              </w:r>
              <w:proofErr w:type="gram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is Powered</w:t>
              </w:r>
              <w:proofErr w:type="gramEnd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 by a Cordless Drill!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THIS GUY BUILT A WALKING CHARIOT THAT’S POWERED BY A 20-VOLT CORDLESS DRILL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4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Forget About The Apple Watch, </w:t>
              </w:r>
              <w:proofErr w:type="spell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Implantables</w:t>
              </w:r>
              <w:proofErr w:type="spellEnd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 Are Coming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In the next three to five years, implantable devices will become about as normal as wearing the latest watch.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5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Will Machines Eventually Take on Every Job?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Will your future job be replaced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Read the article to find out.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6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Tracking Kids with Microchips 'can't be far off' Says Expert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Imagine your parents, school principal, police, government etc. knowing your every movement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Is this something good or bad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? What's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your opinion?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7" w:tgtFrame="_blank" w:history="1">
              <w:r w:rsidR="00B4128A" w:rsidRPr="0015500E">
                <w:rPr>
                  <w:rFonts w:ascii="Arial" w:eastAsia="Times New Roman" w:hAnsi="Arial" w:cs="Arial"/>
                  <w:noProof/>
                  <w:color w:val="000000"/>
                  <w:sz w:val="20"/>
                  <w:u w:val="single"/>
                </w:rPr>
                <w:t>World'd</w:t>
              </w:r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 First Self-Driving Semi-Truck Hits the Road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It's here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It's happening now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Technology will continue to eliminate driving jobs into the future.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8" w:tgtFrame="_blank" w:history="1">
              <w:proofErr w:type="spell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MicroTug</w:t>
              </w:r>
              <w:proofErr w:type="spellEnd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 3D Printed Robot Pulls 2,000 Times Its Own Weight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If you think pulling trucks are cool, check out this video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This technology is based on animals like geckos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!!</w:t>
            </w:r>
            <w:proofErr w:type="gramEnd"/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29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Who Invented the First Digital Computer?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How did a 100 mph random car ride 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impact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the foundation of digital computing?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0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3D Printed Mud House uses Seeds to Grow Roots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Will future home be 3D printed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Will moon colonies use this technology?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1" w:anchor=".VPpIOuUxd-w.email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Laser Weapon Blasts Through Truck and Destroys the Engine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Pew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!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Pew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!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Laser weapons are here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Science fiction is now science fact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2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Man 3D-Prints Castle In Back Garden Using Concrete Printer He Invented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Imagine the Possibilities!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3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Why I Believe That This Will Be The Most Innovative Decade In History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Be cautiously optimistic about future technology.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4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Cut Off From Wi-Fi, Cuban Youngsters Build Secret Computer Network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Where there is a will, there is a way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Necessity is the mother of invention.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5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Scientists Control and Fly a Drone With their Mind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Imagine flying an aircraft with your mind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CE1E99" w:rsidRDefault="00CE1E99" w:rsidP="00B4128A">
            <w:pPr>
              <w:spacing w:after="0" w:line="374" w:lineRule="atLeast"/>
            </w:pPr>
          </w:p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6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Austrian Men to get Mind-Controlled Bionic Hands After Amputation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Do you remember when Darth Vader cut off Luke Skywalker's hand with a light saber and then it was replaced with bionic one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Science Fiction / FACT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!!!</w:t>
            </w:r>
            <w:proofErr w:type="gramEnd"/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CE1E99" w:rsidRDefault="00CE1E99" w:rsidP="00B4128A">
            <w:pPr>
              <w:spacing w:after="0" w:line="374" w:lineRule="atLeast"/>
            </w:pPr>
          </w:p>
          <w:p w:rsidR="00B4128A" w:rsidRPr="00CE1E99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hyperlink r:id="rId37" w:tgtFrame="_blank" w:history="1">
              <w:r w:rsidR="00B4128A" w:rsidRPr="00CE1E99">
                <w:rPr>
                  <w:rFonts w:ascii="Arial" w:eastAsia="Times New Roman" w:hAnsi="Arial" w:cs="Arial"/>
                  <w:b/>
                  <w:color w:val="000000"/>
                  <w:sz w:val="20"/>
                  <w:u w:val="single"/>
                </w:rPr>
                <w:t>First Full Body Transplant is Two Years Away, Surgeon Claims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Imagine your head on another person's body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????</w:t>
            </w:r>
            <w:proofErr w:type="gramEnd"/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8" w:anchor=".VO0i7ebTYt0.email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Woman Recovering After Freak Accident with Drill Tears off Scalp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Remember to always keep hair above your shoulders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!!!!</w:t>
            </w:r>
            <w:proofErr w:type="gramEnd"/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9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Chinese Company 3D Prints a Five Story Building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The future of 3D printing is incredible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!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Could your future home be 3D printed from concrete?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40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"Smart Shoe" Device Could Charge Electronics as You Walk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Imagine a USB port on the side of your shoe that you could plug phones and MP3 into to charge as you walk.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41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Army Research Labs Researchers Build Fruit-Fly-Sized Micro-Robot Wings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A material known as PZT generates an electrical charge when it's deformed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42" w:anchor=".VIzCz21qmQI.email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The Navy Declares Laser Weapons Ready to Protect Ships in Persian Gulf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Pew - Pew - Pew Watch the Navy's 30-kilowatt solid-state laser destroy practice target ships.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43" w:anchor=".VJcdTGcmGOY.email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Amputee Controls Prosthetic Limbs Through Thoughts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Imagine using your mind to control a prosthetic limb.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44" w:anchor=".VJZcIBEewag.email" w:tgtFrame="_blank" w:history="1">
              <w:proofErr w:type="spell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GhostSwimmer</w:t>
              </w:r>
              <w:proofErr w:type="spellEnd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: Navy’s New Stealth Robot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It looks and swims like a shark, but it is a fantastic new military tool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45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An Entire Platoon Wearing Wearable Robots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The military's DARPA creates a wearable robot to help soldiers run faster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46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3D Printed Heart Help Surgeons Save Babies' Lives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Replicas are designed to match every tiny detail of a baby's heart, so they can help surgeons plan where to cut tissue, reroute piping and patch holes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47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Are Robots Replacing Jobs?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Will your future job be replaced by a robot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Watch the video to find out.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48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Frenchman Rides Bicycle to 207 MPH Record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Hydrogen peroxide can do more than clean 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cuts,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it can also be used as a rocket fuel!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49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The Women that Technology Forgot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Many women have been left out from the credit of advancing technology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Who were they?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50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Will </w:t>
              </w:r>
              <w:proofErr w:type="spell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Superintelligent</w:t>
              </w:r>
              <w:proofErr w:type="spellEnd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 Machines Destroy Humanity?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What do you think will happen in the future as it 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comes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closer </w:t>
            </w:r>
            <w:proofErr w:type="spellStart"/>
            <w:r w:rsidRPr="00B4128A">
              <w:rPr>
                <w:rFonts w:ascii="Arial" w:eastAsia="Times New Roman" w:hAnsi="Arial" w:cs="Arial"/>
                <w:color w:val="000000"/>
              </w:rPr>
              <w:t>everyday</w:t>
            </w:r>
            <w:proofErr w:type="spellEnd"/>
            <w:r w:rsidRPr="00B4128A">
              <w:rPr>
                <w:rFonts w:ascii="Arial" w:eastAsia="Times New Roman" w:hAnsi="Arial" w:cs="Arial"/>
                <w:color w:val="000000"/>
              </w:rPr>
              <w:t>?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51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A Wearable Camera That Would Turn Into a Drone and Fly Off Your Wrist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Imagine the possibilities for this camera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52" w:anchor=".U_LAD6S6vdg.email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Gym Class Students are Required to Wear Activity Heart Rate Monitors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Would you want to wear a heart rate monitor in gym class to make sure you are actually being physically active?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CE1E99" w:rsidRDefault="00CE1E99" w:rsidP="00B4128A">
            <w:pPr>
              <w:spacing w:after="0" w:line="374" w:lineRule="atLeast"/>
            </w:pPr>
          </w:p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53" w:anchor=".U-bO-loPhzI.email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Robots Will Take Over More Jobs Than They Create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Will 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today’s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work helpers be tomorrow’s electronic overlords?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54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The Burger-Flipping Robot That Could Put Fast-Food Workers Out Of A Job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This machine can make 360 hamburgers per hour custom ordered and made with perfection.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55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Killer Robots are a Small Step Away and Must be Outlawed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Remember the Terminator movie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A senior United Nations official says battlefield robots that can kill without human control 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should be banned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56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The Military Is Going To Build Robots That Have Morals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The next time you are being hunted and chased by military 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robots,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seek comfort in knowing that the robots have built in morals.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57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Natural Sense of Touch Restored with Bionic Hand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Imagine not having a hand or the ability to touch or feel something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What if a new bionic hand technology could bring sense back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Watch the video.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58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Helium Filled Blimps Can Replace Windmill Technology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At a height of 1,000 feet above the ground, </w:t>
            </w:r>
            <w:proofErr w:type="spellStart"/>
            <w:r w:rsidRPr="00B4128A">
              <w:rPr>
                <w:rFonts w:ascii="Arial" w:eastAsia="Times New Roman" w:hAnsi="Arial" w:cs="Arial"/>
                <w:color w:val="000000"/>
              </w:rPr>
              <w:t>Altaeros</w:t>
            </w:r>
            <w:proofErr w:type="spellEnd"/>
            <w:r w:rsidRPr="00B4128A">
              <w:rPr>
                <w:rFonts w:ascii="Arial" w:eastAsia="Times New Roman" w:hAnsi="Arial" w:cs="Arial"/>
                <w:color w:val="000000"/>
              </w:rPr>
              <w:t xml:space="preserve"> BAT harnesses higher wind speeds to generate electricity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Watch the video.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59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Forget </w:t>
              </w:r>
              <w:proofErr w:type="spell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Kinect</w:t>
              </w:r>
              <w:proofErr w:type="spellEnd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: </w:t>
              </w:r>
              <w:proofErr w:type="spell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Tobii</w:t>
              </w:r>
              <w:proofErr w:type="spellEnd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 Wants You to Control Video Games With Your Eyes!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Sometime in 2014, you will be able to play and control video games with your eyes.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60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Mower Madness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Honda claims lawn mower top speed record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!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Watch the video.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61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Is it a Human, a Robot, or an Android?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Read the article and click on the video link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Within a few years, it may be very difficult to distinguish between humans and machines.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62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Man Receives 3D Printed Skull Pieces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Even though he was wearing a helmet, his skull was crushed in an accident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Doctors used a 3D printer to reconstruct his skull.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63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Robots Will be Smarter than Us by 2029 Warns Expert Ray </w:t>
              </w:r>
              <w:proofErr w:type="spell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Kurzweil</w:t>
              </w:r>
              <w:proofErr w:type="spellEnd"/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Computers will be able to understand our language, learn from 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experience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and outsmart even the most intelligent humans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64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VIDEO Henry Ford: An American Experience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An absorbing life story of a farm boy who rose from obscurity to become the most influential American innovator of the 20th century.</w:t>
            </w:r>
            <w:proofErr w:type="gramEnd"/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65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3D Printing of Human Body Parts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The process for printing 3D body parts is similar to the concept used by our 3D printer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Need an ear or a liver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Print one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66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The End of The Lead Bullet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The cost to shoot will nearly double in price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Why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Because government regulations put the 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only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lead manufacturing plant in the US out of business.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CE1E99" w:rsidRDefault="00CE1E99" w:rsidP="00B4128A">
            <w:pPr>
              <w:spacing w:after="0" w:line="374" w:lineRule="atLeast"/>
            </w:pPr>
          </w:p>
          <w:p w:rsidR="00CE1E99" w:rsidRDefault="00CE1E99" w:rsidP="00B4128A">
            <w:pPr>
              <w:spacing w:after="0" w:line="374" w:lineRule="atLeast"/>
            </w:pPr>
          </w:p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lastRenderedPageBreak/>
              <w:fldChar w:fldCharType="begin"/>
            </w:r>
            <w:r>
              <w:instrText>HYPERLINK "http://www.foxnews.com/tech/2013/12/16/google-acquires-robotic-experts-boston-dynamics/" \t "_blank"</w:instrText>
            </w:r>
            <w:r>
              <w:fldChar w:fldCharType="separate"/>
            </w:r>
            <w:r w:rsidR="00B4128A" w:rsidRPr="00B4128A">
              <w:rPr>
                <w:rFonts w:ascii="Arial" w:eastAsia="Times New Roman" w:hAnsi="Arial" w:cs="Arial"/>
                <w:color w:val="000000"/>
                <w:sz w:val="20"/>
                <w:u w:val="single"/>
              </w:rPr>
              <w:t>What Does Google Have Planned for Humanity?</w:t>
            </w:r>
            <w:r>
              <w:fldChar w:fldCharType="end"/>
            </w:r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Google just bought the robotics company Boston Dynamics the military robot manufacturer of Big Dog, Atlas, Cheetah, and </w:t>
            </w:r>
            <w:proofErr w:type="spellStart"/>
            <w:r w:rsidRPr="00B4128A">
              <w:rPr>
                <w:rFonts w:ascii="Arial" w:eastAsia="Times New Roman" w:hAnsi="Arial" w:cs="Arial"/>
                <w:color w:val="000000"/>
              </w:rPr>
              <w:t>Petman</w:t>
            </w:r>
            <w:proofErr w:type="spellEnd"/>
            <w:r w:rsidRPr="00B4128A">
              <w:rPr>
                <w:rFonts w:ascii="Arial" w:eastAsia="Times New Roman" w:hAnsi="Arial" w:cs="Arial"/>
                <w:color w:val="000000"/>
              </w:rPr>
              <w:t>...</w:t>
            </w:r>
            <w:proofErr w:type="spellStart"/>
            <w:r w:rsidRPr="00B4128A">
              <w:rPr>
                <w:rFonts w:ascii="Arial" w:eastAsia="Times New Roman" w:hAnsi="Arial" w:cs="Arial"/>
                <w:color w:val="000000"/>
              </w:rPr>
              <w:t>Skynet</w:t>
            </w:r>
            <w:proofErr w:type="spellEnd"/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..maybe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?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67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Robots, the 'Uncanny Valley'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If a robot looked human and moved in a human way but you knew it was still a robot, would it creep you out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Explore the article to find out why.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68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A Company Plans to Turn </w:t>
              </w:r>
              <w:proofErr w:type="spell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Hyperloop</w:t>
              </w:r>
              <w:proofErr w:type="spellEnd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 Dream into </w:t>
              </w:r>
              <w:proofErr w:type="spell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Hypercool</w:t>
              </w:r>
              <w:proofErr w:type="spellEnd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 Reality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Take an enormous hamster tube, suck most of the air from it, insert a hovercraft full of humans and accelerate it to 800 miles per hour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! </w:t>
            </w:r>
            <w:proofErr w:type="spellStart"/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Yowza</w:t>
            </w:r>
            <w:proofErr w:type="spellEnd"/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!!</w:t>
            </w:r>
            <w:proofErr w:type="gramEnd"/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69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MIT Students Create Wearable Cooling Device Eliminating the Need for AC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Would you wear a thing on your wrist to make you feel cooler in a broiling hot classroom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Wearable AC is new technology that </w:t>
            </w:r>
            <w:proofErr w:type="spellStart"/>
            <w:r w:rsidRPr="00B4128A">
              <w:rPr>
                <w:rFonts w:ascii="Arial" w:eastAsia="Times New Roman" w:hAnsi="Arial" w:cs="Arial"/>
                <w:color w:val="000000"/>
              </w:rPr>
              <w:t>ma</w:t>
            </w:r>
            <w:proofErr w:type="spellEnd"/>
            <w:r w:rsidRPr="00B4128A">
              <w:rPr>
                <w:rFonts w:ascii="Arial" w:eastAsia="Times New Roman" w:hAnsi="Arial" w:cs="Arial"/>
                <w:color w:val="000000"/>
              </w:rPr>
              <w:t xml:space="preserve"> be available soon!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70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The Twenty Most Fascinating Accidental Inventions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Discover how many common things 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were invented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by accident.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71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What Will Driverless Cars Mean to You?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Within ten years, people will be able to use </w:t>
            </w:r>
            <w:proofErr w:type="spellStart"/>
            <w:r w:rsidRPr="00B4128A">
              <w:rPr>
                <w:rFonts w:ascii="Arial" w:eastAsia="Times New Roman" w:hAnsi="Arial" w:cs="Arial"/>
                <w:color w:val="000000"/>
              </w:rPr>
              <w:t>use</w:t>
            </w:r>
            <w:proofErr w:type="spellEnd"/>
            <w:r w:rsidRPr="00B4128A">
              <w:rPr>
                <w:rFonts w:ascii="Arial" w:eastAsia="Times New Roman" w:hAnsi="Arial" w:cs="Arial"/>
                <w:color w:val="000000"/>
              </w:rPr>
              <w:t xml:space="preserve"> driverless cars as their primary transportation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. What's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your opinion?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72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Researchers Control Each Others' Body Movements Using Only Their Brains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A researcher was able to send a brain signal over the Internet to control the hand movements of another person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73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Robots Kill Truck Driving Jobs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Within five years, GPS enabled vehicles will drive themselves eliminating the need for truck drivers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Choose your future job wisely!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74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Computer Operated Car Transports PA Congressman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Truck drivers and taxi drives be warned, the future is here and vehicles can autonomously drive themselves.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75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Meet Baxter</w:t>
              </w:r>
              <w:proofErr w:type="gram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. </w:t>
              </w:r>
              <w:proofErr w:type="gramEnd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He May Eliminate Your Job Someday</w:t>
              </w:r>
              <w:proofErr w:type="gram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. </w:t>
              </w:r>
              <w:proofErr w:type="gramEnd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Watch the Videos!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For $22,000 Baxter can be programmed to do your job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He is never late to work, never gets sick, is not lazy, and always gets the job done right.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76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The Robot Reality: Service Jobs Are The Next To Go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Will your future job be replaced by a robot or a machine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Students need to be careful in selecting future occupations.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77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Robots Could Take Over Fast Food Jobs!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For many students, their first job is in the fast food industry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What other jobs 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will be replaced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by technology?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78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The Humanoid Robot That Could Save You From a Dangerous Situation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Although it looks like the Terminator, this robot 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is designed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to help humans and not destroy them... yet.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79" w:anchor="rshare=email_article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New Software Forces You To Pay Attention During Training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Could this be in the future classroom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This program can detect when your eyes 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are not focused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and your attention seems to drift off.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80" w:anchor=".UfRYxN64YU0.gmail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Could Your Entertainment System be Recording Your Movements, Voices, &amp; Behavior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Invading your privacy, devices from Microsoft, Verizon, and Google can record </w:t>
            </w:r>
            <w:proofErr w:type="spellStart"/>
            <w:r w:rsidRPr="00B4128A">
              <w:rPr>
                <w:rFonts w:ascii="Arial" w:eastAsia="Times New Roman" w:hAnsi="Arial" w:cs="Arial"/>
                <w:color w:val="000000"/>
              </w:rPr>
              <w:t>anyhthing</w:t>
            </w:r>
            <w:proofErr w:type="spellEnd"/>
            <w:r w:rsidRPr="00B4128A">
              <w:rPr>
                <w:rFonts w:ascii="Arial" w:eastAsia="Times New Roman" w:hAnsi="Arial" w:cs="Arial"/>
                <w:color w:val="000000"/>
              </w:rPr>
              <w:t xml:space="preserve"> they observe and collect that data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Is this spying on you?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81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Fly-Sized Robot Takes First Flight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If you thought that </w:t>
            </w:r>
            <w:proofErr w:type="spellStart"/>
            <w:r w:rsidRPr="00B4128A">
              <w:rPr>
                <w:rFonts w:ascii="Arial" w:eastAsia="Times New Roman" w:hAnsi="Arial" w:cs="Arial"/>
                <w:color w:val="000000"/>
              </w:rPr>
              <w:t>mosquitos</w:t>
            </w:r>
            <w:proofErr w:type="spellEnd"/>
            <w:r w:rsidRPr="00B4128A">
              <w:rPr>
                <w:rFonts w:ascii="Arial" w:eastAsia="Times New Roman" w:hAnsi="Arial" w:cs="Arial"/>
                <w:color w:val="000000"/>
              </w:rPr>
              <w:t xml:space="preserve"> were annoying, wait until 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you are buzzed by a fly-sized robot that will be able to record video and audio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!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82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Scientists Make World's Smallest Movie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Using a scanning tunneling microscope (STM), scientists are able to move atoms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Please take a moment and watch the linked video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83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A Man's Love for His Paralyzed Wife Guides Him to Build Customized Wheelchairs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A customized wheelchair with giant tank treads, or can travel 30mph, or can shoot a 50 cal. machine gun this man with no formal training builds them!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84" w:tgtFrame="_blank" w:history="1">
              <w:proofErr w:type="gram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Using a 3D Printing Technology to Print Replacement Human Organs and Tissue!</w:t>
              </w:r>
              <w:proofErr w:type="gramEnd"/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Need a new kidney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Need a skin graft after an accident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In a few years, replacement human organs and tissue will be printed using 3D printers.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85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Animal Cloning Will Transform The Future of Farming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Scientists in Japan have cloned mice for 26 generations and can apply this technique to farm animals.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86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Could Your Car Be Powered By Burning Coal Inside of It</w:t>
              </w:r>
              <w:proofErr w:type="gram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? </w:t>
              </w:r>
              <w:proofErr w:type="gramEnd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Yes!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Refilling your electric car with "clean coal" pellets that burn to generate electricity through an on-board generator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87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Are You Ready to Have a Front Seat Ride for The Future?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Google Glasses...How Will They Change The World That We Live In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Check out the Video.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88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The Future of 3D Printing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Did you know that Rockwood has cutting-edge technology that you can learn to use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Sign up for the Technical Design class and find out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89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New Microwave Weapon Destroys </w:t>
              </w:r>
              <w:proofErr w:type="spell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Electonic</w:t>
              </w:r>
              <w:proofErr w:type="spellEnd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 Equipment but not Humans or Buildings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A new weapon was tested that can fly over and destroy every </w:t>
            </w:r>
            <w:proofErr w:type="spellStart"/>
            <w:r w:rsidRPr="00B4128A">
              <w:rPr>
                <w:rFonts w:ascii="Arial" w:eastAsia="Times New Roman" w:hAnsi="Arial" w:cs="Arial"/>
                <w:color w:val="000000"/>
              </w:rPr>
              <w:t>electonic</w:t>
            </w:r>
            <w:proofErr w:type="spellEnd"/>
            <w:r w:rsidRPr="00B4128A">
              <w:rPr>
                <w:rFonts w:ascii="Arial" w:eastAsia="Times New Roman" w:hAnsi="Arial" w:cs="Arial"/>
                <w:color w:val="000000"/>
              </w:rPr>
              <w:t xml:space="preserve"> device in a city but not cause any damage to people or buildings!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90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Put These Electromagnets on Any Car &amp; Save 50-100% in Gas!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Check out the video that explains how this simple solution will attach to any vehicle to improve gas </w:t>
            </w:r>
            <w:proofErr w:type="spellStart"/>
            <w:r w:rsidRPr="00B4128A">
              <w:rPr>
                <w:rFonts w:ascii="Arial" w:eastAsia="Times New Roman" w:hAnsi="Arial" w:cs="Arial"/>
                <w:color w:val="000000"/>
              </w:rPr>
              <w:t>milage</w:t>
            </w:r>
            <w:proofErr w:type="spellEnd"/>
            <w:r w:rsidRPr="00B4128A">
              <w:rPr>
                <w:rFonts w:ascii="Arial" w:eastAsia="Times New Roman" w:hAnsi="Arial" w:cs="Arial"/>
                <w:color w:val="000000"/>
              </w:rPr>
              <w:t xml:space="preserve"> using electromagnets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91" w:tgtFrame="_blank" w:history="1">
              <w:proofErr w:type="gram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Back to the Future...Electric </w:t>
              </w:r>
              <w:proofErr w:type="spell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DeLorean</w:t>
              </w:r>
              <w:proofErr w:type="spellEnd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...Better than the Future?</w:t>
              </w:r>
              <w:proofErr w:type="gramEnd"/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Is an electric car in your future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The DMC-12 230 Horsepower and 240 lbs ft. Torque Battery Powered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CHECK IT OUT!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92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High School Girl Injured by Drill Press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This is why all hair that is longer than shoulder length 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must be tied up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above your shoulders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93" w:tgtFrame="_blank" w:history="1">
              <w:proofErr w:type="spell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Cyborg</w:t>
              </w:r>
              <w:proofErr w:type="spellEnd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 Cockroaches to be Future Emergency Responders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4128A">
              <w:rPr>
                <w:rFonts w:ascii="Arial" w:eastAsia="Times New Roman" w:hAnsi="Arial" w:cs="Arial"/>
                <w:color w:val="000000"/>
              </w:rPr>
              <w:t>Cyborg</w:t>
            </w:r>
            <w:proofErr w:type="spellEnd"/>
            <w:r w:rsidRPr="00B4128A">
              <w:rPr>
                <w:rFonts w:ascii="Arial" w:eastAsia="Times New Roman" w:hAnsi="Arial" w:cs="Arial"/>
                <w:color w:val="000000"/>
              </w:rPr>
              <w:t xml:space="preserve"> remote controlled bugs...AWESOME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!!!</w:t>
            </w:r>
            <w:proofErr w:type="gramEnd"/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94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DARPA's Robot Pack Mule Takes a Stroll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lastRenderedPageBreak/>
              <w:t xml:space="preserve">Check out 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this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machine that can walk like an animal, but carry hundreds of pounds of weight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95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Former President Supports 100 Year Starship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Imagine interstellar travel to other planets out of our solar system!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96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GM Losing $49,000 on each Volt that </w:t>
              </w:r>
              <w:proofErr w:type="gram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is sold</w:t>
              </w:r>
              <w:proofErr w:type="gramEnd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...and the </w:t>
              </w:r>
              <w:proofErr w:type="spell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governmet</w:t>
              </w:r>
              <w:proofErr w:type="spellEnd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 is buying 1,500!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Even though it electrocutes firefighters trying to help people trapped in them, the </w:t>
            </w:r>
            <w:proofErr w:type="spellStart"/>
            <w:r w:rsidRPr="00B4128A">
              <w:rPr>
                <w:rFonts w:ascii="Arial" w:eastAsia="Times New Roman" w:hAnsi="Arial" w:cs="Arial"/>
                <w:color w:val="000000"/>
              </w:rPr>
              <w:t>goverment</w:t>
            </w:r>
            <w:proofErr w:type="spellEnd"/>
            <w:r w:rsidRPr="00B4128A">
              <w:rPr>
                <w:rFonts w:ascii="Arial" w:eastAsia="Times New Roman" w:hAnsi="Arial" w:cs="Arial"/>
                <w:color w:val="000000"/>
              </w:rPr>
              <w:t xml:space="preserve"> wants to "green up" the military ...thanks 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tax payers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97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Can your brain be "hacked"?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Using a $300 video game controller, scientists use brain wave technology 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to covertly retrieve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information from our minds!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98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New Hover Vehicle is </w:t>
              </w:r>
              <w:proofErr w:type="spell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Straign</w:t>
              </w:r>
              <w:proofErr w:type="spellEnd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 out of 'Star Wars'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Imagine hovering fifteen feet above the ground and traveling at helicopter speeds - this new technology can do that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99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Where Money Goes To Die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Can old, used money be recycled to create new car parts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Ford Motor Company has a solution!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00" w:anchor="slide=1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A Mighty Endeavour: Building a Space Shuttle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Have you ever wondered how the Space Shuttle is built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Check out the slide show and see how it 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is done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01" w:history="1">
              <w:proofErr w:type="spell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Scuderi</w:t>
              </w:r>
              <w:proofErr w:type="spellEnd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 Engine Files for Patent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This new engine design improves fuel efficiency to 65 MPG and has the same power and torque as a regular gas engine!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02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Zero-Gravity Roller Coaster Could Bring Weightless Thrills to Earth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It's called the "Vomit Comet"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Think about </w:t>
            </w:r>
            <w:proofErr w:type="spellStart"/>
            <w:r w:rsidRPr="00B4128A">
              <w:rPr>
                <w:rFonts w:ascii="Arial" w:eastAsia="Times New Roman" w:hAnsi="Arial" w:cs="Arial"/>
                <w:color w:val="000000"/>
              </w:rPr>
              <w:t>th</w:t>
            </w:r>
            <w:proofErr w:type="spellEnd"/>
            <w:r w:rsidRPr="00B4128A">
              <w:rPr>
                <w:rFonts w:ascii="Arial" w:eastAsia="Times New Roman" w:hAnsi="Arial" w:cs="Arial"/>
                <w:color w:val="000000"/>
              </w:rPr>
              <w:t xml:space="preserve"> wildest roller coaster you've ever been on...did it have eight seconds of microgravity...OOH YEAH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!!</w:t>
            </w:r>
            <w:proofErr w:type="gramEnd"/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03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Colin Furze's Fast Scooter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Can your grandma's scooter travel 70 MPH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This one can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!!</w:t>
            </w:r>
            <w:proofErr w:type="gramEnd"/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04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Solo Wheel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Science Fiction: A Unicycle that can balance and move without pedaling...is now SCIENCE FACT...and you can buy it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05" w:anchor=".Tyiac5kgu-A.email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Mind Reading Device Could Become a Reality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Would you like a machine being able to read your mind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This implant can interpret imagined speech in patients who cannot talk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!!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Watch the video!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06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Incredible, Sci-Fi </w:t>
              </w:r>
              <w:proofErr w:type="spell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Railgun</w:t>
              </w:r>
              <w:proofErr w:type="spellEnd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 Takes Step Toward Reality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The futuristic </w:t>
            </w:r>
            <w:proofErr w:type="spellStart"/>
            <w:r w:rsidRPr="00B4128A">
              <w:rPr>
                <w:rFonts w:ascii="Arial" w:eastAsia="Times New Roman" w:hAnsi="Arial" w:cs="Arial"/>
                <w:color w:val="000000"/>
              </w:rPr>
              <w:t>railgun</w:t>
            </w:r>
            <w:proofErr w:type="spellEnd"/>
            <w:r w:rsidRPr="00B4128A">
              <w:rPr>
                <w:rFonts w:ascii="Arial" w:eastAsia="Times New Roman" w:hAnsi="Arial" w:cs="Arial"/>
                <w:color w:val="000000"/>
              </w:rPr>
              <w:t xml:space="preserve"> -- which uses magnets to shoot bullets for hundreds of miles at speeds of up to Mach 7, just took another step toward reality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!!</w:t>
            </w:r>
            <w:proofErr w:type="gramEnd"/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07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The Navy is Depending on Using Dolphins to Keep the Strait of Hormuz Open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Can trained dolphins fitted with technological equipment be used to identify 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ship destroying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mines?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CE1E99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hyperlink r:id="rId108" w:tgtFrame="_blank" w:history="1">
              <w:r w:rsidR="00B4128A" w:rsidRPr="00CE1E99">
                <w:rPr>
                  <w:rFonts w:ascii="Arial" w:eastAsia="Times New Roman" w:hAnsi="Arial" w:cs="Arial"/>
                  <w:b/>
                  <w:color w:val="000000"/>
                  <w:sz w:val="20"/>
                  <w:u w:val="single"/>
                </w:rPr>
                <w:t xml:space="preserve">Using </w:t>
              </w:r>
              <w:proofErr w:type="spellStart"/>
              <w:r w:rsidR="00B4128A" w:rsidRPr="00CE1E99">
                <w:rPr>
                  <w:rFonts w:ascii="Arial" w:eastAsia="Times New Roman" w:hAnsi="Arial" w:cs="Arial"/>
                  <w:b/>
                  <w:color w:val="000000"/>
                  <w:sz w:val="20"/>
                  <w:u w:val="single"/>
                </w:rPr>
                <w:t>Robo</w:t>
              </w:r>
              <w:proofErr w:type="spellEnd"/>
              <w:r w:rsidR="00B4128A" w:rsidRPr="00CE1E99">
                <w:rPr>
                  <w:rFonts w:ascii="Arial" w:eastAsia="Times New Roman" w:hAnsi="Arial" w:cs="Arial"/>
                  <w:b/>
                  <w:color w:val="000000"/>
                  <w:sz w:val="20"/>
                  <w:u w:val="single"/>
                </w:rPr>
                <w:t>-Deer to Catch Poachers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Hey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Rednecks...Next time, think before you shoot from inside your truck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09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Filling Without Drilling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Do you hate going to the dentist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? So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do I, but now the experience should be less intense.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10" w:tgtFrame="_blank" w:history="1">
              <w:proofErr w:type="spell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Skinlike</w:t>
              </w:r>
              <w:proofErr w:type="spellEnd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 Electronic Patch Promises New Human-Machine Integration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Big brother (or big Sis) watching and collecting data about you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???</w:t>
            </w:r>
            <w:proofErr w:type="gramEnd"/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11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Miniature Nuclear Reactor to Power Mars and Moon Colonies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Humans might not be living on Mars or the moon anytime soon, but scientists might have just overcome one major hurdle on the route to interstellar </w:t>
            </w:r>
            <w:proofErr w:type="spellStart"/>
            <w:r w:rsidRPr="00B4128A">
              <w:rPr>
                <w:rFonts w:ascii="Arial" w:eastAsia="Times New Roman" w:hAnsi="Arial" w:cs="Arial"/>
                <w:color w:val="000000"/>
              </w:rPr>
              <w:t>hab</w:t>
            </w:r>
            <w:proofErr w:type="spellEnd"/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12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10 Sci-Fi Predictions That Came True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It has become somewhat common place for the futuristic devices from sci-fi movies to appear as actual products on store shelves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Read on to find more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13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10 Technologies Poised to Transform our World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Science journalists at the MIT magazine Technology Review have released their annual list of "Ten Technologies That Are Going to Transform Our World.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14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3D Printing: Digital Designs Will Transform Manufacturing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Next year we may have the technology at Rockwood to print in 3D after designing with AutoCAD Inventor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!!</w:t>
            </w:r>
            <w:proofErr w:type="gramEnd"/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15" w:tgtFrame="_blank" w:history="1">
              <w:proofErr w:type="spell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JetMan</w:t>
              </w:r>
              <w:proofErr w:type="spellEnd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 Makes Historic Flight Over Grand Canyon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Hey, here's an idea for next year's Engineering class, LET'S BUILD A JET PACK FLYER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!!!!!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Check out the YouTube video!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16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Yale Student Dies In Terrible Hair-Pulling Lab Accident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This is an important reminder for SAFETY at ALL TIMES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Even the brightest and most experienced can and will have accidents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ARE YOU SAFE TODAY?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17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Acrobatic Flying Robots Steal the Show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Is it possible for a flying robots to build a building, juggle a ball, and do amazing flight </w:t>
            </w:r>
            <w:proofErr w:type="spellStart"/>
            <w:r w:rsidRPr="00B4128A">
              <w:rPr>
                <w:rFonts w:ascii="Arial" w:eastAsia="Times New Roman" w:hAnsi="Arial" w:cs="Arial"/>
                <w:color w:val="000000"/>
              </w:rPr>
              <w:t>manuuvers</w:t>
            </w:r>
            <w:proofErr w:type="spellEnd"/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Yes It Is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!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Check out the awesome videos!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18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Japan's Space Agency Teams up with Fishing Net Maker to Collect Space Debris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Are you looking for a career that will take you to a new height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Become a Space Garbage Collector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19" w:tgtFrame="_blank" w:history="1">
              <w:proofErr w:type="gram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Quantum Leap: Scientists Teleport Bits of Light?</w:t>
              </w:r>
              <w:proofErr w:type="gramEnd"/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What does a box with a radioactive substance, a cat, and physics have in common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A </w:t>
            </w:r>
            <w:proofErr w:type="spellStart"/>
            <w:r w:rsidRPr="00B4128A">
              <w:rPr>
                <w:rFonts w:ascii="Arial" w:eastAsia="Times New Roman" w:hAnsi="Arial" w:cs="Arial"/>
                <w:color w:val="000000"/>
              </w:rPr>
              <w:t>quantam</w:t>
            </w:r>
            <w:proofErr w:type="spellEnd"/>
            <w:r w:rsidRPr="00B4128A">
              <w:rPr>
                <w:rFonts w:ascii="Arial" w:eastAsia="Times New Roman" w:hAnsi="Arial" w:cs="Arial"/>
                <w:color w:val="000000"/>
              </w:rPr>
              <w:t xml:space="preserve"> law to transport something to another location!</w:t>
            </w:r>
            <w:proofErr w:type="gramEnd"/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20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The Future of Human Spaceflight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Imagine being a space tourist and staying on a space station hotel orbiting around the Earth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21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Insane Creation: Electric Drill-Powered </w:t>
              </w:r>
              <w:proofErr w:type="spell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Trike</w:t>
              </w:r>
              <w:proofErr w:type="spellEnd"/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Imagine trying to drive this contraption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!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It's powered by two cordless drills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Check out the slide show photos.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22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The Autonomous Vehicle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A car that can drive itself safely and avoid other vehicles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It's now possible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!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Check out the video link at the bottom of the article.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23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Defense Dept. Commissions 'Cheetah' Robot, Terminator-Like Droid &amp; Hummingbird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Three new projects that are currently in development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Check out the video of the T-Droid and the all terrain Big Dog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. Amazing!</w:t>
            </w:r>
            <w:proofErr w:type="gramEnd"/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24" w:anchor="slide=1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NASA to Send Robot Astronaut Into Space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Check out the slide show pictures that show Robonaut2 a.k.a. R2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Imagine how this technology will 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impact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us on Earth in a few years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25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Robot Hummingbird Passes Flight Tests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Check out the video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!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Future spy gear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?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The robot hummingbird has a tiny camera in it and it is controlled just like and remote controlled car!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26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Will IBM's Watson put your job in jeopardy?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Watson defeated humans Ken Jennings and Brad </w:t>
            </w:r>
            <w:proofErr w:type="spellStart"/>
            <w:r w:rsidRPr="00B4128A">
              <w:rPr>
                <w:rFonts w:ascii="Arial" w:eastAsia="Times New Roman" w:hAnsi="Arial" w:cs="Arial"/>
                <w:color w:val="000000"/>
              </w:rPr>
              <w:t>Rutter</w:t>
            </w:r>
            <w:proofErr w:type="spellEnd"/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Next, will Watson take your job?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27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2045: The Year Man Becomes Immortal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"Singularity" Imagine the point in the future that intelligent computers can independently create smarter computers or humans can download their mind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28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US Company Plans Robot Moon Landing in 2013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Google Lunar X Prize: $30 Million to the 1st team to send a robot to the 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moon,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 travel 1,650' and send data/ pictures, maybe even detecting water!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29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Unmanned Navy Stealth Bomber's Maiden Flight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It's no wonder that UFO sighting have increased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!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 xml:space="preserve">Check out the </w:t>
            </w:r>
            <w:proofErr w:type="spellStart"/>
            <w:r w:rsidRPr="00B4128A">
              <w:rPr>
                <w:rFonts w:ascii="Arial" w:eastAsia="Times New Roman" w:hAnsi="Arial" w:cs="Arial"/>
                <w:color w:val="000000"/>
              </w:rPr>
              <w:t>awsome</w:t>
            </w:r>
            <w:proofErr w:type="spellEnd"/>
            <w:r w:rsidRPr="00B4128A">
              <w:rPr>
                <w:rFonts w:ascii="Arial" w:eastAsia="Times New Roman" w:hAnsi="Arial" w:cs="Arial"/>
                <w:color w:val="000000"/>
              </w:rPr>
              <w:t xml:space="preserve"> video of the plane at the bottom of the article.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30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Mock Mars Mission 'Arrives' at Red Planet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Imagine being totally isolated from normal life on Earth for 520 days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!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Six astronauts from Russia, China &amp; Europe simulate a complete mission to Mars.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31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Scientists Create World's First 'Mini Big Bang'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The Large </w:t>
            </w:r>
            <w:proofErr w:type="spellStart"/>
            <w:r w:rsidRPr="00B4128A">
              <w:rPr>
                <w:rFonts w:ascii="Arial" w:eastAsia="Times New Roman" w:hAnsi="Arial" w:cs="Arial"/>
                <w:color w:val="000000"/>
              </w:rPr>
              <w:t>Hadron</w:t>
            </w:r>
            <w:proofErr w:type="spellEnd"/>
            <w:r w:rsidRPr="00B4128A">
              <w:rPr>
                <w:rFonts w:ascii="Arial" w:eastAsia="Times New Roman" w:hAnsi="Arial" w:cs="Arial"/>
                <w:color w:val="000000"/>
              </w:rPr>
              <w:t xml:space="preserve"> Collider (LHC), the world’s most powerful atom-smasher successfully entered a new phase of exploration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32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Italian Scientists Claim Cold Fusion Breakthrough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They claim to have a cold fusion reactor that is capable of 12,400 watts of heat power per 400 watts of input power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 xml:space="preserve">... </w:t>
            </w:r>
            <w:proofErr w:type="gramEnd"/>
            <w:r w:rsidRPr="00B4128A">
              <w:rPr>
                <w:rFonts w:ascii="Arial" w:eastAsia="Times New Roman" w:hAnsi="Arial" w:cs="Arial"/>
                <w:color w:val="000000"/>
              </w:rPr>
              <w:t>REALLY</w:t>
            </w:r>
            <w:proofErr w:type="gramStart"/>
            <w:r w:rsidRPr="00B4128A">
              <w:rPr>
                <w:rFonts w:ascii="Arial" w:eastAsia="Times New Roman" w:hAnsi="Arial" w:cs="Arial"/>
                <w:color w:val="000000"/>
              </w:rPr>
              <w:t>???</w:t>
            </w:r>
            <w:proofErr w:type="gramEnd"/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33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Invisible Tanks, Planes and Armor Could Hit Battlefields in 5 Years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Invisible tanks -- and maybe invisible soldiers -- may soon be charging onto battlefields!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34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The Death of the Hard Drive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The PC of the future will not have that familiar whirring disk of data storage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35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Navy Sets New World Record With Incredible Sci-Fi Weapon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 xml:space="preserve">A theoretical dream for decades, </w:t>
            </w:r>
            <w:proofErr w:type="spellStart"/>
            <w:r w:rsidRPr="00B4128A">
              <w:rPr>
                <w:rFonts w:ascii="Arial" w:eastAsia="Times New Roman" w:hAnsi="Arial" w:cs="Arial"/>
                <w:color w:val="000000"/>
              </w:rPr>
              <w:t>railgun</w:t>
            </w:r>
            <w:proofErr w:type="spellEnd"/>
            <w:r w:rsidRPr="00B4128A">
              <w:rPr>
                <w:rFonts w:ascii="Arial" w:eastAsia="Times New Roman" w:hAnsi="Arial" w:cs="Arial"/>
                <w:color w:val="000000"/>
              </w:rPr>
              <w:t xml:space="preserve"> technology uses </w:t>
            </w:r>
            <w:proofErr w:type="spellStart"/>
            <w:r w:rsidRPr="00B4128A">
              <w:rPr>
                <w:rFonts w:ascii="Arial" w:eastAsia="Times New Roman" w:hAnsi="Arial" w:cs="Arial"/>
                <w:color w:val="000000"/>
              </w:rPr>
              <w:t>electomagnetic</w:t>
            </w:r>
            <w:proofErr w:type="spellEnd"/>
            <w:r w:rsidRPr="00B4128A">
              <w:rPr>
                <w:rFonts w:ascii="Arial" w:eastAsia="Times New Roman" w:hAnsi="Arial" w:cs="Arial"/>
                <w:color w:val="000000"/>
              </w:rPr>
              <w:t xml:space="preserve"> current to accelerate a non-explosive bullet several times the speed of sound!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36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U.S. Army Unveils 'Revolutionary' XM25 Rifle in Afghanistan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XM25 12-pound, 29-inch system, which costs up to $35,000 per unit is a game changer and a life saver</w:t>
            </w: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rHeight w:val="187"/>
          <w:tblCellSpacing w:w="0" w:type="dxa"/>
        </w:trPr>
        <w:tc>
          <w:tcPr>
            <w:tcW w:w="20" w:type="dxa"/>
            <w:shd w:val="clear" w:color="auto" w:fill="F0F0F0"/>
            <w:noWrap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37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Mystery Surrounds Cyber Missile That Crippled Iran's Nuclear Weapons Ambitions</w:t>
              </w:r>
            </w:hyperlink>
          </w:p>
          <w:p w:rsidR="00B4128A" w:rsidRPr="00B4128A" w:rsidRDefault="00B4128A" w:rsidP="00B4128A">
            <w:pPr>
              <w:spacing w:after="56" w:line="187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The Mission: Infiltrate the highly advanced, securely guarded enemy headquarters where scientists in the clutches of an evil master are secretly...</w:t>
            </w:r>
          </w:p>
        </w:tc>
        <w:tc>
          <w:tcPr>
            <w:tcW w:w="0" w:type="auto"/>
            <w:shd w:val="clear" w:color="auto" w:fill="F0F0F0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6" w:type="dxa"/>
            <w:shd w:val="clear" w:color="auto" w:fill="F0F0F0"/>
            <w:vAlign w:val="center"/>
            <w:hideMark/>
          </w:tcPr>
          <w:p w:rsidR="00B4128A" w:rsidRPr="00B4128A" w:rsidRDefault="00B4128A" w:rsidP="00B4128A">
            <w:pPr>
              <w:spacing w:after="0" w:line="187" w:lineRule="atLeast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B4128A" w:rsidRPr="00B4128A" w:rsidTr="00CE1E99">
        <w:trPr>
          <w:tblCellSpacing w:w="0" w:type="dxa"/>
        </w:trPr>
        <w:tc>
          <w:tcPr>
            <w:tcW w:w="20" w:type="dxa"/>
            <w:shd w:val="clear" w:color="auto" w:fill="FFFFFF"/>
            <w:noWrap/>
            <w:hideMark/>
          </w:tcPr>
          <w:p w:rsidR="00B4128A" w:rsidRPr="00B4128A" w:rsidRDefault="00B4128A" w:rsidP="00B4128A">
            <w:pPr>
              <w:spacing w:after="0" w:line="374" w:lineRule="atLeas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:rsidR="00B4128A" w:rsidRPr="00B4128A" w:rsidRDefault="007C00E3" w:rsidP="00B4128A">
            <w:pPr>
              <w:spacing w:after="0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38" w:anchor="slide=1" w:tgtFrame="_blank" w:history="1"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Your Favorite Fictional Robots are </w:t>
              </w:r>
              <w:proofErr w:type="spellStart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>Comming</w:t>
              </w:r>
              <w:proofErr w:type="spellEnd"/>
              <w:r w:rsidR="00B4128A" w:rsidRPr="00B4128A">
                <w:rPr>
                  <w:rFonts w:ascii="Arial" w:eastAsia="Times New Roman" w:hAnsi="Arial" w:cs="Arial"/>
                  <w:color w:val="000000"/>
                  <w:sz w:val="20"/>
                  <w:u w:val="single"/>
                </w:rPr>
                <w:t xml:space="preserve"> to Life!</w:t>
              </w:r>
            </w:hyperlink>
          </w:p>
          <w:p w:rsidR="00B4128A" w:rsidRPr="00B4128A" w:rsidRDefault="00B4128A" w:rsidP="00B4128A">
            <w:pPr>
              <w:spacing w:after="56" w:line="374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28A">
              <w:rPr>
                <w:rFonts w:ascii="Arial" w:eastAsia="Times New Roman" w:hAnsi="Arial" w:cs="Arial"/>
                <w:color w:val="000000"/>
              </w:rPr>
              <w:t>You'll soon interact with real-world versions of famous fictional robots, as manufacturers create new robots to perform dirty, dull &amp; dangerous task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6" w:type="dxa"/>
            <w:shd w:val="clear" w:color="auto" w:fill="FFFFFF"/>
            <w:vAlign w:val="center"/>
            <w:hideMark/>
          </w:tcPr>
          <w:p w:rsidR="00B4128A" w:rsidRPr="00B4128A" w:rsidRDefault="00B4128A" w:rsidP="00B41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AA71BD" w:rsidRDefault="00CE1E99"/>
    <w:sectPr w:rsidR="00AA71BD" w:rsidSect="0015500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MLIwNzYyMjA0szC2NDVT0lEKTi0uzszPAykwrAUAg3ibbywAAAA="/>
  </w:docVars>
  <w:rsids>
    <w:rsidRoot w:val="00B4128A"/>
    <w:rsid w:val="0015500E"/>
    <w:rsid w:val="00460F0F"/>
    <w:rsid w:val="007C00E3"/>
    <w:rsid w:val="008F2068"/>
    <w:rsid w:val="00A400BC"/>
    <w:rsid w:val="00B4128A"/>
    <w:rsid w:val="00CE1E9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00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4128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4128A"/>
    <w:rPr>
      <w:color w:val="800080"/>
      <w:u w:val="single"/>
    </w:rPr>
  </w:style>
  <w:style w:type="character" w:customStyle="1" w:styleId="approved">
    <w:name w:val="approved"/>
    <w:basedOn w:val="DefaultParagraphFont"/>
    <w:rsid w:val="00B4128A"/>
  </w:style>
  <w:style w:type="character" w:styleId="Strong">
    <w:name w:val="Strong"/>
    <w:basedOn w:val="DefaultParagraphFont"/>
    <w:uiPriority w:val="22"/>
    <w:qFormat/>
    <w:rsid w:val="00B4128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12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128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60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0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012411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120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708341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384831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652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641322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200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923259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31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041441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57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41681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05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555931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1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973153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94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211260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41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1690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48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162476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16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805167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32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11461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63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994568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2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22030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085544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09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260464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26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76969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03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424087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0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946754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9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352187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78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304834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46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421746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06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6788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5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723139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948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564117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247009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2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956642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0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95285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90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698473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564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16733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845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9016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73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373898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446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422359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346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072388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94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887581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54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54551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57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03984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32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776177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13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356968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65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122517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85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138623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0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550438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14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948875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0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872368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78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1921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12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584853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676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8601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6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050746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478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257505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784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497740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5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719941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10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271845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669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693118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99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37835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8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8462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21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347804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686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101193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6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025676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380032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9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790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31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455517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84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244716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47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317504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363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765756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460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021021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0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76918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0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087376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414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386415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877969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92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347318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56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086423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5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475300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26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837989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66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377657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99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48843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7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2279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9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744102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57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809363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54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530857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939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069206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29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099384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15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399545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7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355876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80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608234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74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69467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23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98672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54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33606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25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71036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98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758641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66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933593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78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08572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9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855854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34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406868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305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101757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52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423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52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94244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7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749314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999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75117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0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998829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24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70402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20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230545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07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974131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41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773843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01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605482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8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987604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211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48034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9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878679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4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94727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31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371103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182268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894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580017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897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371674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34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47604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5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856794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59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578682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06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214628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016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4082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01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762788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1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487495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13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627458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02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221241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4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83933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3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531121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983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73162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35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548151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97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33292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41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123289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92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345220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4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038916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481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088459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0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306735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2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79228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518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505504">
              <w:marLeft w:val="0"/>
              <w:marRight w:val="0"/>
              <w:marTop w:val="56"/>
              <w:marBottom w:val="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kens5.com/story/news/2015/05/07/tracking-kids-via-microchip-cant-be-far-off-says-expert/70986060/" TargetMode="External"/><Relationship Id="rId117" Type="http://schemas.openxmlformats.org/officeDocument/2006/relationships/hyperlink" Target="http://www.newscientist.com/article/dn20018-acrobatic-flying-robots-steal-the-show.html" TargetMode="External"/><Relationship Id="rId21" Type="http://schemas.openxmlformats.org/officeDocument/2006/relationships/hyperlink" Target="http://www.foxnews.com/tech/2015/08/18/life-size-humanoid-robot-takes-walk-in-woods/?intcmp=hpbt3" TargetMode="External"/><Relationship Id="rId42" Type="http://schemas.openxmlformats.org/officeDocument/2006/relationships/hyperlink" Target="http://www.foxnews.com/tech/2014/12/11/navy-declares-laser-weapons-ready-to-protect-ships-in-persian-gulf/" TargetMode="External"/><Relationship Id="rId47" Type="http://schemas.openxmlformats.org/officeDocument/2006/relationships/hyperlink" Target="http://money.cnn.com/video/news/2014/11/18/robot-revolution.cnnmoney/index.html" TargetMode="External"/><Relationship Id="rId63" Type="http://schemas.openxmlformats.org/officeDocument/2006/relationships/hyperlink" Target="http://www.independent.co.uk/life-style/gadgets-and-tech/news/robots-will-be-smarter-than-us-all-by-2029-warns-ai-expert-ray-kurzweil-9147506.html" TargetMode="External"/><Relationship Id="rId68" Type="http://schemas.openxmlformats.org/officeDocument/2006/relationships/hyperlink" Target="http://www.foxnews.com/tech/2013/10/31/company-plans-to-turn-hyperloop-dream-into-reality/" TargetMode="External"/><Relationship Id="rId84" Type="http://schemas.openxmlformats.org/officeDocument/2006/relationships/hyperlink" Target="http://www.wired.com/design/2012/12/autodesk-organovo-background/" TargetMode="External"/><Relationship Id="rId89" Type="http://schemas.openxmlformats.org/officeDocument/2006/relationships/hyperlink" Target="http://phys.org/news/2012-10-boeing-champ-weapon-sci-fi-style.html" TargetMode="External"/><Relationship Id="rId112" Type="http://schemas.openxmlformats.org/officeDocument/2006/relationships/hyperlink" Target="http://www.innovationnewsdaily.com/scifi-predictions-countdown-2018/" TargetMode="External"/><Relationship Id="rId133" Type="http://schemas.openxmlformats.org/officeDocument/2006/relationships/hyperlink" Target="http://www.foxnews.com/scitech/2011/01/18/invisible-tanks-planes-armor-hit-battlefield-years/" TargetMode="External"/><Relationship Id="rId138" Type="http://schemas.openxmlformats.org/officeDocument/2006/relationships/hyperlink" Target="http://www.foxnews.com/slideshow/scitech/2010/11/09/favorite-fictional-robots-coming-life/" TargetMode="External"/><Relationship Id="rId16" Type="http://schemas.openxmlformats.org/officeDocument/2006/relationships/hyperlink" Target="http://www.foxnews.com/tech/2016/04/18/apple-harvested-almost-40-million-worth-gold-from-recycled-gadgets-last-year.html" TargetMode="External"/><Relationship Id="rId107" Type="http://schemas.openxmlformats.org/officeDocument/2006/relationships/hyperlink" Target="http://www.theatlanticwire.com/global/2012/01/militarys-weapon-against-iranian-mines-high-tech-dolphins/47384/" TargetMode="External"/><Relationship Id="rId11" Type="http://schemas.openxmlformats.org/officeDocument/2006/relationships/hyperlink" Target="http://www.telegraph.co.uk/science/2017/01/27/amputee-cats-given-bionic-paws-groundbreaking-surgery/" TargetMode="External"/><Relationship Id="rId32" Type="http://schemas.openxmlformats.org/officeDocument/2006/relationships/hyperlink" Target="http://www.ibtimes.co.uk/man-3d-prints-castle-back-garden-using-concrete-printer-he-invented-1459223" TargetMode="External"/><Relationship Id="rId37" Type="http://schemas.openxmlformats.org/officeDocument/2006/relationships/hyperlink" Target="http://www.theguardian.com/society/2015/feb/25/first-full-body-transplant-two-years-away-surgeon-claim" TargetMode="External"/><Relationship Id="rId53" Type="http://schemas.openxmlformats.org/officeDocument/2006/relationships/hyperlink" Target="http://charlotte.cbslocal.com/2014/08/08/report-robots-will-take-over-more-jobs-than-they-create/" TargetMode="External"/><Relationship Id="rId58" Type="http://schemas.openxmlformats.org/officeDocument/2006/relationships/hyperlink" Target="http://www.youtube.com/watch?v=kldA4nWANA8" TargetMode="External"/><Relationship Id="rId74" Type="http://schemas.openxmlformats.org/officeDocument/2006/relationships/hyperlink" Target="http://bigstory.ap.org/article/computer-operated-car-transports-pa-congressman" TargetMode="External"/><Relationship Id="rId79" Type="http://schemas.openxmlformats.org/officeDocument/2006/relationships/hyperlink" Target="http://www.businessweek.com/articles/2013-08-15/new-software-forces-you-to-pay-attention-during-company-training" TargetMode="External"/><Relationship Id="rId102" Type="http://schemas.openxmlformats.org/officeDocument/2006/relationships/hyperlink" Target="http://www.space.com/14658-vomit-comet-gravity-roller-coaster.html" TargetMode="External"/><Relationship Id="rId123" Type="http://schemas.openxmlformats.org/officeDocument/2006/relationships/hyperlink" Target="http://www.nydailynews.com/news/national/2011/02/27/2011-02-27_defense_dept_commissions_cheetah_robot_and_terminatorlike_droid_to_aid_soldiers_.html" TargetMode="External"/><Relationship Id="rId128" Type="http://schemas.openxmlformats.org/officeDocument/2006/relationships/hyperlink" Target="http://www.foxnews.com/scitech/2011/02/08/company-astrobotic-plans-robot-moon-landing/" TargetMode="External"/><Relationship Id="rId5" Type="http://schemas.openxmlformats.org/officeDocument/2006/relationships/hyperlink" Target="http://www.foxnews.com/tech/2018/05/11/boston-dynamics-terrifying-robots-can-now-run-jump-and-climb.html" TargetMode="External"/><Relationship Id="rId90" Type="http://schemas.openxmlformats.org/officeDocument/2006/relationships/hyperlink" Target="http://www.foxnews.com/leisure/2012/11/17/tennessee-researcher-changing-face-fuel-economy/?cmpid=cmty_other_Tennessee_researcher_changing_the_face_of_fuel_economy" TargetMode="External"/><Relationship Id="rId95" Type="http://schemas.openxmlformats.org/officeDocument/2006/relationships/hyperlink" Target="http://news.discovery.com/space/100yss-former-president-bill-clinton-backs-100-year-starship-120905.html" TargetMode="External"/><Relationship Id="rId22" Type="http://schemas.openxmlformats.org/officeDocument/2006/relationships/hyperlink" Target="http://www.telegraph.co.uk/technology/news/11721037/Japan-and-America-agree-to-put-giant-fighting-robots-into-battle.html" TargetMode="External"/><Relationship Id="rId27" Type="http://schemas.openxmlformats.org/officeDocument/2006/relationships/hyperlink" Target="http://www.wired.com/2015/05/worlds-first-self-driving-semi-truck-hits-road/" TargetMode="External"/><Relationship Id="rId43" Type="http://schemas.openxmlformats.org/officeDocument/2006/relationships/hyperlink" Target="http://www.foxnews.com/health/2014/12/19/amputee-able-to-control-prosthetic-limbs-through-thought/" TargetMode="External"/><Relationship Id="rId48" Type="http://schemas.openxmlformats.org/officeDocument/2006/relationships/hyperlink" Target="http://www.foxnews.com/leisure/2014/11/10/frenchman-rides-bicycle-to-207-mph-record/?intcmp=features" TargetMode="External"/><Relationship Id="rId64" Type="http://schemas.openxmlformats.org/officeDocument/2006/relationships/hyperlink" Target="http://www.pbs.org/wgbh/americanexperience/films/henryford/player/" TargetMode="External"/><Relationship Id="rId69" Type="http://schemas.openxmlformats.org/officeDocument/2006/relationships/hyperlink" Target="http://www.foxnews.com/tech/2013/11/03/mit-students-wearable-cooling-device/" TargetMode="External"/><Relationship Id="rId113" Type="http://schemas.openxmlformats.org/officeDocument/2006/relationships/hyperlink" Target="http://www.innovationnewsdaily.com/mit-transform-world-tech-1920/" TargetMode="External"/><Relationship Id="rId118" Type="http://schemas.openxmlformats.org/officeDocument/2006/relationships/hyperlink" Target="http://www.telegraph.co.uk/science/space/8295234/Japans-space-agency-teams-up-with-fishing-net-maker-to-collect-space-debris.html" TargetMode="External"/><Relationship Id="rId134" Type="http://schemas.openxmlformats.org/officeDocument/2006/relationships/hyperlink" Target="http://www.foxnews.com/scitech/2010/12/09/death-hard-drive-cloud-google-chrome/" TargetMode="External"/><Relationship Id="rId139" Type="http://schemas.openxmlformats.org/officeDocument/2006/relationships/fontTable" Target="fontTable.xml"/><Relationship Id="rId8" Type="http://schemas.openxmlformats.org/officeDocument/2006/relationships/hyperlink" Target="https://www.theguardian.com/technology/2017/feb/28/boston-dynamics-handle-nightmare-inducing-hybrid-robot-google" TargetMode="External"/><Relationship Id="rId51" Type="http://schemas.openxmlformats.org/officeDocument/2006/relationships/hyperlink" Target="http://gizmodo.com/a-wearable-camera-that-turns-into-a-drone-and-flies-off-1639481900" TargetMode="External"/><Relationship Id="rId72" Type="http://schemas.openxmlformats.org/officeDocument/2006/relationships/hyperlink" Target="http://www.foxnews.com/science/2013/08/28/researchers-control-each-other-body-movements-using-only-their-brains/" TargetMode="External"/><Relationship Id="rId80" Type="http://schemas.openxmlformats.org/officeDocument/2006/relationships/hyperlink" Target="http://www.ibtimes.com/your-cable-box-spying-you-behavior-detecting-devices-verizon-microsoft-others-worry-privacy-1361587" TargetMode="External"/><Relationship Id="rId85" Type="http://schemas.openxmlformats.org/officeDocument/2006/relationships/hyperlink" Target="http://www.france24.com/en/20130308-japan-clones-26-generations-still-going?ns_campaign=send_to_friend&amp;ns_mchannel=email_marketing&amp;ns_source=wire_en&amp;ns_linkname=20130308_japan_clones_26_generations_still_going&amp;ns_fee=0" TargetMode="External"/><Relationship Id="rId93" Type="http://schemas.openxmlformats.org/officeDocument/2006/relationships/hyperlink" Target="http://www.foxnews.com/science/2012/09/10/cyborg-cockroaches-may-be-future-emergency-responders/" TargetMode="External"/><Relationship Id="rId98" Type="http://schemas.openxmlformats.org/officeDocument/2006/relationships/hyperlink" Target="http://www.foxnews.com/tech/2012/08/20/new-hover-vehicle-recalls-tar-wars-bike/?cmpid=cmty_%7BlinkBack%7D_New_hover_vehicle_is_straight_out_of_%27Star_Wars%27" TargetMode="External"/><Relationship Id="rId121" Type="http://schemas.openxmlformats.org/officeDocument/2006/relationships/hyperlink" Target="http://www.foxnews.com/leisure/2011/03/23/insane-creation-electric-drill-powered-trike/?test=latestnews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://www.foxnews.com/tech/2017/01/10/huge-drone-can-lift-500-pounds.html" TargetMode="External"/><Relationship Id="rId17" Type="http://schemas.openxmlformats.org/officeDocument/2006/relationships/hyperlink" Target="http://paleofuture.gizmodo.com/the-new-atlas-robot-is-incredible-and-its-definitely-go-1760908062" TargetMode="External"/><Relationship Id="rId25" Type="http://schemas.openxmlformats.org/officeDocument/2006/relationships/hyperlink" Target="http://www.bbc.com/future/story/20150805-will-machines-eventually-take-on-every-job" TargetMode="External"/><Relationship Id="rId33" Type="http://schemas.openxmlformats.org/officeDocument/2006/relationships/hyperlink" Target="http://www.forbes.com/sites/singularity/2012/06/25/most-innovative-decade-in-history/" TargetMode="External"/><Relationship Id="rId38" Type="http://schemas.openxmlformats.org/officeDocument/2006/relationships/hyperlink" Target="http://www.foxnews.com/health/2015/02/24/woman-recovering-after-freak-accident-with-power-drill-tears-off/" TargetMode="External"/><Relationship Id="rId46" Type="http://schemas.openxmlformats.org/officeDocument/2006/relationships/hyperlink" Target="http://www.foxnews.com/science/2014/11/20/3d-printed-hearts-help-surgeons-save-babies-lives/?intcmp=features" TargetMode="External"/><Relationship Id="rId59" Type="http://schemas.openxmlformats.org/officeDocument/2006/relationships/hyperlink" Target="http://www.foxnews.com/tech/2014/01/03/forget-kinect-tobii-control-video-games-eyes/" TargetMode="External"/><Relationship Id="rId67" Type="http://schemas.openxmlformats.org/officeDocument/2006/relationships/hyperlink" Target="http://www.telegraph.co.uk/technology/10472967/Robots-the-uncanny-valley-and-learning-to-love-the-alien.html?fb" TargetMode="External"/><Relationship Id="rId103" Type="http://schemas.openxmlformats.org/officeDocument/2006/relationships/hyperlink" Target="http://video.foxnews.com/v/1441108524001/not-your-grannys-mobility-scooter?intcmp=features" TargetMode="External"/><Relationship Id="rId108" Type="http://schemas.openxmlformats.org/officeDocument/2006/relationships/hyperlink" Target="http://www.foxnews.com/us/2011/10/09/wildlife-officials-use-robo-deer-to-catch-poachers/?cmpid=cmty_email_Gigya_Wildlife_Officials_Use_Robo-Deer_to_Catch_Poachers" TargetMode="External"/><Relationship Id="rId116" Type="http://schemas.openxmlformats.org/officeDocument/2006/relationships/hyperlink" Target="http://www.theblaze.com/stories/yale-student-dies-in-terrible-hair-pulling-lab-accident/" TargetMode="External"/><Relationship Id="rId124" Type="http://schemas.openxmlformats.org/officeDocument/2006/relationships/hyperlink" Target="http://www.foxnews.com/slideshow/scitech/2010/11/03/nasa-unveils-robonaut/" TargetMode="External"/><Relationship Id="rId129" Type="http://schemas.openxmlformats.org/officeDocument/2006/relationships/hyperlink" Target="http://www.foxnews.com/scitech/2011/02/08/unmanned-navy-stealth-bombers-maiden-flight/" TargetMode="External"/><Relationship Id="rId137" Type="http://schemas.openxmlformats.org/officeDocument/2006/relationships/hyperlink" Target="http://www.foxnews.com/scitech/2010/11/26/secret-agent-crippled-irans-nuclear-ambitions/" TargetMode="External"/><Relationship Id="rId20" Type="http://schemas.openxmlformats.org/officeDocument/2006/relationships/hyperlink" Target="http://www.theblaze.com/stories/2015/10/12/boeing-studying-how-this-insanely-light-metal-could-save-a-lot-of-weight-to-make-airplanes-more-fuel-efficient/" TargetMode="External"/><Relationship Id="rId41" Type="http://schemas.openxmlformats.org/officeDocument/2006/relationships/hyperlink" Target="http://www.computerworld.com/article/2861523/army-lab-asks-help-building-wing-flapping-robot-fly.html" TargetMode="External"/><Relationship Id="rId54" Type="http://schemas.openxmlformats.org/officeDocument/2006/relationships/hyperlink" Target="http://www.businessinsider.com/momentum-machines-burger-robot-2014-8" TargetMode="External"/><Relationship Id="rId62" Type="http://schemas.openxmlformats.org/officeDocument/2006/relationships/hyperlink" Target="javascript:rlViewItm('6117302837764963252');" TargetMode="External"/><Relationship Id="rId70" Type="http://schemas.openxmlformats.org/officeDocument/2006/relationships/hyperlink" Target="http://www.csmonitor.com/Innovation/2012/1005/The-20-most-fascinating-accidental-inventions/Potato-chips" TargetMode="External"/><Relationship Id="rId75" Type="http://schemas.openxmlformats.org/officeDocument/2006/relationships/hyperlink" Target="http://www.rethinkrobotics.com/products/baxter/" TargetMode="External"/><Relationship Id="rId83" Type="http://schemas.openxmlformats.org/officeDocument/2006/relationships/hyperlink" Target="http://www.foxnews.com/tech/2013/04/09/arizona-man-paralyzed-wife-king-custom-wheelchair/?intcmp=features" TargetMode="External"/><Relationship Id="rId88" Type="http://schemas.openxmlformats.org/officeDocument/2006/relationships/hyperlink" Target="javascript:rlViewItm('6117302283275599588');" TargetMode="External"/><Relationship Id="rId91" Type="http://schemas.openxmlformats.org/officeDocument/2006/relationships/hyperlink" Target="http://www.greencarreports.com/news/1078459_electric-delorean-dmc-12-better-than-the-original-video" TargetMode="External"/><Relationship Id="rId96" Type="http://schemas.openxmlformats.org/officeDocument/2006/relationships/hyperlink" Target="http://freebeacon.com/great-green-car-fleet/" TargetMode="External"/><Relationship Id="rId111" Type="http://schemas.openxmlformats.org/officeDocument/2006/relationships/hyperlink" Target="javascript:rlViewItm('6117301556469098100');" TargetMode="External"/><Relationship Id="rId132" Type="http://schemas.openxmlformats.org/officeDocument/2006/relationships/hyperlink" Target="http://www.foxnews.com/scitech/2011/01/24/italian-scientists-claim-cold-fusion-breakthrough/" TargetMode="External"/><Relationship Id="rId14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www.dailyamerican.com/entertainment/highschoolhighlights/rockwood-students-print-prosthetic-limbs/article_9bf0e0ac-cd54-50a7-934d-5da0561d43da.html" TargetMode="External"/><Relationship Id="rId15" Type="http://schemas.openxmlformats.org/officeDocument/2006/relationships/hyperlink" Target="http://www.npr.org/sections/health-shots/2016/05/18/478212837/in-search-for-cures-scientists-create-embryos-that-are-both-animal-and-human?utm_source=npr_newsletter&amp;utm_medium=email&amp;utm_content=20160519&amp;utm_campaign=npr_email_a_friend&amp;utm_term=storyshare" TargetMode="External"/><Relationship Id="rId23" Type="http://schemas.openxmlformats.org/officeDocument/2006/relationships/hyperlink" Target="http://www.digitaltrends.com/cool-tech/izzy-swan-drill-powered-walking-machine/" TargetMode="External"/><Relationship Id="rId28" Type="http://schemas.openxmlformats.org/officeDocument/2006/relationships/hyperlink" Target="http://www.3ders.org/articles/20150503-microtug-3d-printed-robots-pull-objects-2000-times-their-own-weight.html" TargetMode="External"/><Relationship Id="rId36" Type="http://schemas.openxmlformats.org/officeDocument/2006/relationships/hyperlink" Target="http://www.nydailynews.com/life-style/health/3-austrian-men-mind-controlled-bionic-hands-article-1.2128484?cid=bitly" TargetMode="External"/><Relationship Id="rId49" Type="http://schemas.openxmlformats.org/officeDocument/2006/relationships/hyperlink" Target="http://www.nytimes.com/2014/10/02/fashion/the-innovators-by-walter-isaacson-how-women-shaped-technology.html?_r=1" TargetMode="External"/><Relationship Id="rId57" Type="http://schemas.openxmlformats.org/officeDocument/2006/relationships/hyperlink" Target="http://www.newscientist.com/article/dn25008-natural-sense-of-touch-restored-with-bionic-hand.html" TargetMode="External"/><Relationship Id="rId106" Type="http://schemas.openxmlformats.org/officeDocument/2006/relationships/hyperlink" Target="http://www.foxnews.com/scitech/2012/01/30/incredible-sci-fi-railgun-takes-another-step-toward-reality/?intcmp=features" TargetMode="External"/><Relationship Id="rId114" Type="http://schemas.openxmlformats.org/officeDocument/2006/relationships/hyperlink" Target="http://www.economist.com/node/18114221" TargetMode="External"/><Relationship Id="rId119" Type="http://schemas.openxmlformats.org/officeDocument/2006/relationships/hyperlink" Target="http://www.foxnews.com/scitech/2011/04/14/quantum-leap-bits-light-teleported-place/" TargetMode="External"/><Relationship Id="rId127" Type="http://schemas.openxmlformats.org/officeDocument/2006/relationships/hyperlink" Target="http://www.time.com/time/health/article/0,8599,2048138,00.html" TargetMode="External"/><Relationship Id="rId10" Type="http://schemas.openxmlformats.org/officeDocument/2006/relationships/hyperlink" Target="http://www.theverge.com/circuitbreaker/2017/2/1/14468126/boston-dynamics-new-wheeled-robot-handle" TargetMode="External"/><Relationship Id="rId31" Type="http://schemas.openxmlformats.org/officeDocument/2006/relationships/hyperlink" Target="http://www.foxnews.com/tech/2015/03/07/lockheed-martin-demos-high-powered-laser-weapon-blasts-through-truck/" TargetMode="External"/><Relationship Id="rId44" Type="http://schemas.openxmlformats.org/officeDocument/2006/relationships/hyperlink" Target="http://www.foxnews.com/tech/2014/12/18/ghostswimmer-navys-new-stealth-robot/" TargetMode="External"/><Relationship Id="rId52" Type="http://schemas.openxmlformats.org/officeDocument/2006/relationships/hyperlink" Target="http://abcnews.go.com/Health/iowa-students-wear-heart-rate-monitors/story?id=25014947" TargetMode="External"/><Relationship Id="rId60" Type="http://schemas.openxmlformats.org/officeDocument/2006/relationships/hyperlink" Target="http://www.foxnews.com/leisure/2014/04/02/honda-sets-lawn-mower-top-speed-record/" TargetMode="External"/><Relationship Id="rId65" Type="http://schemas.openxmlformats.org/officeDocument/2006/relationships/hyperlink" Target="http://www.telegraph.co.uk/technology/news/10629531/The-next-step-3D-printing-the-human-body.html?fb" TargetMode="External"/><Relationship Id="rId73" Type="http://schemas.openxmlformats.org/officeDocument/2006/relationships/hyperlink" Target="http://www.foxnews.com/world/2013/10/04/robots-to-kill-australian-mining-gravy-train-where-drivers-earn-224000/?intcmp=latestnews" TargetMode="External"/><Relationship Id="rId78" Type="http://schemas.openxmlformats.org/officeDocument/2006/relationships/hyperlink" Target="http://www.fastcompany.com/3014203/fast-feed/meet-darpas-humanoid-robot-that-could-someday-save-you-from-a-crumbling-building" TargetMode="External"/><Relationship Id="rId81" Type="http://schemas.openxmlformats.org/officeDocument/2006/relationships/hyperlink" Target="http://www.foxnews.com/tech/2013/05/03/fly-sized-robot-takes-first-flight/" TargetMode="External"/><Relationship Id="rId86" Type="http://schemas.openxmlformats.org/officeDocument/2006/relationships/hyperlink" Target="http://www.foxnews.com/leisure/2013/02/27/could-clean-coal-power-cars/?intcmp=features" TargetMode="External"/><Relationship Id="rId94" Type="http://schemas.openxmlformats.org/officeDocument/2006/relationships/hyperlink" Target="http://www.foxnews.com/tech/2012/09/11/darpa-robot-pack-mule-takes-stroll/" TargetMode="External"/><Relationship Id="rId99" Type="http://schemas.openxmlformats.org/officeDocument/2006/relationships/hyperlink" Target="http://www.foxbusiness.com/personal-finance/2012/05/03/where-money-goes-to-die/?intcmp=fbfeatures" TargetMode="External"/><Relationship Id="rId101" Type="http://schemas.openxmlformats.org/officeDocument/2006/relationships/hyperlink" Target="javascript:rlViewItm('6117301868329494100');" TargetMode="External"/><Relationship Id="rId122" Type="http://schemas.openxmlformats.org/officeDocument/2006/relationships/hyperlink" Target="http://www.machinevisiononline.org/vision-resources-details.cfm/vision-resources/The-Autonomous-Vehicle/content_id/2364" TargetMode="External"/><Relationship Id="rId130" Type="http://schemas.openxmlformats.org/officeDocument/2006/relationships/hyperlink" Target="http://www.foxnews.com/scitech/2011/02/04/mock-mars-mission-arrives-red-planet/" TargetMode="External"/><Relationship Id="rId135" Type="http://schemas.openxmlformats.org/officeDocument/2006/relationships/hyperlink" Target="http://www.foxnews.com/scitech/2010/12/10/navy-railgun-shoots-bullets-electromagnet/?test=faces" TargetMode="External"/><Relationship Id="rId4" Type="http://schemas.openxmlformats.org/officeDocument/2006/relationships/hyperlink" Target="https://www.youtube.com/watch?v=7Pq-S557XQU&amp;feature=em-share_video_user" TargetMode="External"/><Relationship Id="rId9" Type="http://schemas.openxmlformats.org/officeDocument/2006/relationships/hyperlink" Target="http://nypost.com/2017/02/05/inside-amazons-robot-run-supermarket-that-needs-just-3-human-workers/" TargetMode="External"/><Relationship Id="rId13" Type="http://schemas.openxmlformats.org/officeDocument/2006/relationships/hyperlink" Target="http://www.mirror.co.uk/news/world-news/secret-terrifying-13-foot-avatar-9484188" TargetMode="External"/><Relationship Id="rId18" Type="http://schemas.openxmlformats.org/officeDocument/2006/relationships/hyperlink" Target="http://www.foxnews.com/us/2011/10/09/wildlife-officials-use-robo-deer-to-catch-poachers/?cmpid=cmty_email_Gigya_Wildlife_Officials_Use_Robo-Deer_to_Catch_Poachers" TargetMode="External"/><Relationship Id="rId39" Type="http://schemas.openxmlformats.org/officeDocument/2006/relationships/hyperlink" Target="http://www.treehugger.com/modular-design/chinese-company-3d-prints-cement-chateau-and-5-storey-apartment-building.html" TargetMode="External"/><Relationship Id="rId109" Type="http://schemas.openxmlformats.org/officeDocument/2006/relationships/hyperlink" Target="http://www.leeds.ac.uk/news/article/2359/filling_without_drilling" TargetMode="External"/><Relationship Id="rId34" Type="http://schemas.openxmlformats.org/officeDocument/2006/relationships/hyperlink" Target="http://latino.foxnews.com/latino/news/2015/01/26/cut-off-from-wi-fi-cuban-youngsters-build-secret-computer-network/" TargetMode="External"/><Relationship Id="rId50" Type="http://schemas.openxmlformats.org/officeDocument/2006/relationships/hyperlink" Target="http://reason.com/archives/2014/09/12/will-superintelligent-machines-destroy-h" TargetMode="External"/><Relationship Id="rId55" Type="http://schemas.openxmlformats.org/officeDocument/2006/relationships/hyperlink" Target="http://www.telegraph.co.uk/news/uknews/defence/11059391/Killer-robots-a-small-step-away-and-must-be-outlawed-says-top-UN-official.html?fb" TargetMode="External"/><Relationship Id="rId76" Type="http://schemas.openxmlformats.org/officeDocument/2006/relationships/hyperlink" Target="http://www.cnbc.com/id/100592545/" TargetMode="External"/><Relationship Id="rId97" Type="http://schemas.openxmlformats.org/officeDocument/2006/relationships/hyperlink" Target="http://www.foxnews.com/scitech/2012/08/27/can-snoopers-hack-your-brain/?cmpid=cmty_%7BlinkBack%7D_Can_snoopers_hack_your_brain%3F" TargetMode="External"/><Relationship Id="rId104" Type="http://schemas.openxmlformats.org/officeDocument/2006/relationships/hyperlink" Target="http://coolquirks.com/cool-gadgets-for-men/solowheel-inventist/" TargetMode="External"/><Relationship Id="rId120" Type="http://schemas.openxmlformats.org/officeDocument/2006/relationships/hyperlink" Target="http://www.foxnews.com/scitech/2011/04/12/future-human-spaceflight/" TargetMode="External"/><Relationship Id="rId125" Type="http://schemas.openxmlformats.org/officeDocument/2006/relationships/hyperlink" Target="http://www.physorg.com/news/2011-02-robot-hummingbird-flight-video.html" TargetMode="External"/><Relationship Id="rId7" Type="http://schemas.openxmlformats.org/officeDocument/2006/relationships/hyperlink" Target="http://theweek.com/articles/677922/5-new-brain-disorders-that-born-digital-age" TargetMode="External"/><Relationship Id="rId71" Type="http://schemas.openxmlformats.org/officeDocument/2006/relationships/hyperlink" Target="http://www.forconstructionpros.com/article/11117917/what-will-driverless-cars-mean-to-you" TargetMode="External"/><Relationship Id="rId92" Type="http://schemas.openxmlformats.org/officeDocument/2006/relationships/hyperlink" Target="http://www.kazak.com/wordpress/?p=5767" TargetMode="External"/><Relationship Id="rId2" Type="http://schemas.openxmlformats.org/officeDocument/2006/relationships/settings" Target="settings.xml"/><Relationship Id="rId29" Type="http://schemas.openxmlformats.org/officeDocument/2006/relationships/hyperlink" Target="http://www.jameco.com/Jameco/workshop/rollcall/first-digital-computer.html?trk_msg=46M5MTRBL37KTDR5KI1O9S01AC&amp;trk_contact=JOECMCFPC0T1I2IA0UEI2L433K&amp;utm_source=Listrak&amp;utm_medium=Email&amp;utm_term=Digital+Computer&amp;utm_campaign=May+Newsletter+2015" TargetMode="External"/><Relationship Id="rId24" Type="http://schemas.openxmlformats.org/officeDocument/2006/relationships/hyperlink" Target="http://www.forbes.com/sites/bijankhosravi/2015/07/31/forget-about-the-apple-watch-implantables-are-coming/" TargetMode="External"/><Relationship Id="rId40" Type="http://schemas.openxmlformats.org/officeDocument/2006/relationships/hyperlink" Target="http://www.foxnews.com/tech/2015/01/19/smart-shoe-devices-could-charge-up-as-walk/?intcmp=features" TargetMode="External"/><Relationship Id="rId45" Type="http://schemas.openxmlformats.org/officeDocument/2006/relationships/hyperlink" Target="http://www.cbsnews.com/news/militarys-darpa-lab-creates-wearable-robot-to-help-soldiers-run-faster/" TargetMode="External"/><Relationship Id="rId66" Type="http://schemas.openxmlformats.org/officeDocument/2006/relationships/hyperlink" Target="http://www.foxnews.com/us/2013/12/18/end-line-for-lead-bullet-regulations-bans-force-switch-to-green-ammo/" TargetMode="External"/><Relationship Id="rId87" Type="http://schemas.openxmlformats.org/officeDocument/2006/relationships/hyperlink" Target="http://www.cbsnews.com/8301-205_162-57570302/google-glass-preview-gives-glimpse-of-how-it-feels/" TargetMode="External"/><Relationship Id="rId110" Type="http://schemas.openxmlformats.org/officeDocument/2006/relationships/hyperlink" Target="http://www.scientificamerican.com/article.cfm?id=skin-electronic-patch" TargetMode="External"/><Relationship Id="rId115" Type="http://schemas.openxmlformats.org/officeDocument/2006/relationships/hyperlink" Target="http://www.foxnews.com/scitech/2011/05/10/jetman-quietly-makes-historic-grand-canyon-flight/" TargetMode="External"/><Relationship Id="rId131" Type="http://schemas.openxmlformats.org/officeDocument/2006/relationships/hyperlink" Target="http://www.foxnews.com/scitech/2010/11/09/scientists-create-worlds-mini-big-bang/" TargetMode="External"/><Relationship Id="rId136" Type="http://schemas.openxmlformats.org/officeDocument/2006/relationships/hyperlink" Target="http://www.foxnews.com/scitech/2010/11/24/armys-revolutionary-rifle-use-afghanistan/" TargetMode="External"/><Relationship Id="rId61" Type="http://schemas.openxmlformats.org/officeDocument/2006/relationships/hyperlink" Target="http://www.designnews.com/author.asp?section_id=1386&amp;doc_id=270169" TargetMode="External"/><Relationship Id="rId82" Type="http://schemas.openxmlformats.org/officeDocument/2006/relationships/hyperlink" Target="javascript:rlViewItm('6117302403682965684');" TargetMode="External"/><Relationship Id="rId19" Type="http://schemas.openxmlformats.org/officeDocument/2006/relationships/hyperlink" Target="http://motherboard.vice.com/read/robots-can-now-flawlessly-iron-clothes-ai-artificial-intelligence-baxter" TargetMode="External"/><Relationship Id="rId14" Type="http://schemas.openxmlformats.org/officeDocument/2006/relationships/hyperlink" Target="http://gizmodo.com/boston-dynamics-made-a-robot-baby-giraffe-that-can-do-y-1782491650" TargetMode="External"/><Relationship Id="rId30" Type="http://schemas.openxmlformats.org/officeDocument/2006/relationships/hyperlink" Target="http://www.ibtimes.co.uk/3d-printed-mud-houses-use-plant-seeds-inside-grow-roots-support-1492865" TargetMode="External"/><Relationship Id="rId35" Type="http://schemas.openxmlformats.org/officeDocument/2006/relationships/hyperlink" Target="http://www.forbes.com/sites/leoking/2015/02/25/mind-controlled-drone-scientists-work-on-groundbreaking-flight/" TargetMode="External"/><Relationship Id="rId56" Type="http://schemas.openxmlformats.org/officeDocument/2006/relationships/hyperlink" Target="http://www.defenseone.com/technology/2014/05/now-military-going-build-robots-have-morals/84325/?oref=search_Now%20The%20Military%20Is%20Going%20To%20Build%20Robots%20That%20Have%20Morals" TargetMode="External"/><Relationship Id="rId77" Type="http://schemas.openxmlformats.org/officeDocument/2006/relationships/hyperlink" Target="http://jobs.aol.com/articles/2013/07/17/robots-fast-food-jobs/?ncid=txtlnkusaolp00000058&amp;a_dgi=aolshare_email" TargetMode="External"/><Relationship Id="rId100" Type="http://schemas.openxmlformats.org/officeDocument/2006/relationships/hyperlink" Target="http://www.foxnews.com/slideshow/scitech/2011/04/28/mighty-endeavour-building-space-shuttle/" TargetMode="External"/><Relationship Id="rId105" Type="http://schemas.openxmlformats.org/officeDocument/2006/relationships/hyperlink" Target="http://www.telegraph.co.uk/science/science-news/9051909/Mind-reading-device-could-become-reality.html" TargetMode="External"/><Relationship Id="rId126" Type="http://schemas.openxmlformats.org/officeDocument/2006/relationships/hyperlink" Target="http://management.fortune.cnn.com/2011/02/15/will-ibm%e2%80%99s-watson-put-your-job-in-jeopard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5837</Words>
  <Characters>33277</Characters>
  <Application>Microsoft Office Word</Application>
  <DocSecurity>0</DocSecurity>
  <Lines>277</Lines>
  <Paragraphs>78</Paragraphs>
  <ScaleCrop>false</ScaleCrop>
  <Company>RASD</Company>
  <LinksUpToDate>false</LinksUpToDate>
  <CharactersWithSpaces>390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kush</dc:creator>
  <cp:lastModifiedBy>jkush</cp:lastModifiedBy>
  <cp:revision>3</cp:revision>
  <dcterms:created xsi:type="dcterms:W3CDTF">2018-10-01T13:19:00Z</dcterms:created>
  <dcterms:modified xsi:type="dcterms:W3CDTF">2018-10-01T13:22:00Z</dcterms:modified>
</cp:coreProperties>
</file>